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93F93E" w14:textId="77777777" w:rsidR="004105D7" w:rsidRPr="008C4B26" w:rsidRDefault="004105D7" w:rsidP="00FE460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hr-BA"/>
        </w:rPr>
      </w:pPr>
    </w:p>
    <w:p w14:paraId="69CD808F" w14:textId="77777777" w:rsidR="004105D7" w:rsidRPr="008C4B26" w:rsidRDefault="004105D7" w:rsidP="00FE460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hr-BA"/>
        </w:rPr>
      </w:pPr>
    </w:p>
    <w:p w14:paraId="0BC9E144" w14:textId="77777777" w:rsidR="004105D7" w:rsidRPr="008C4B26" w:rsidRDefault="004105D7" w:rsidP="00FE460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hr-BA"/>
        </w:rPr>
      </w:pPr>
    </w:p>
    <w:p w14:paraId="5AD3B615" w14:textId="77777777" w:rsidR="00D9229A" w:rsidRPr="008C4B26" w:rsidRDefault="004105D7" w:rsidP="00FE4606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  <w:lang w:val="hr-BA"/>
        </w:rPr>
      </w:pPr>
      <w:r w:rsidRPr="008C4B26">
        <w:rPr>
          <w:rFonts w:ascii="Times New Roman" w:hAnsi="Times New Roman" w:cs="Times New Roman"/>
          <w:b/>
          <w:bCs/>
          <w:sz w:val="28"/>
          <w:szCs w:val="28"/>
          <w:lang w:val="hr-BA"/>
        </w:rPr>
        <w:t>Kontrolni obrazac</w:t>
      </w:r>
    </w:p>
    <w:p w14:paraId="06FD2F4E" w14:textId="77777777" w:rsidR="004105D7" w:rsidRPr="008C4B26" w:rsidRDefault="004105D7" w:rsidP="00FE460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hr-B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"/>
        <w:gridCol w:w="6463"/>
        <w:gridCol w:w="1769"/>
      </w:tblGrid>
      <w:tr w:rsidR="008C4B26" w:rsidRPr="008C4B26" w14:paraId="005CDF7E" w14:textId="77777777" w:rsidTr="00D96E7C">
        <w:tc>
          <w:tcPr>
            <w:tcW w:w="830" w:type="dxa"/>
            <w:vAlign w:val="center"/>
          </w:tcPr>
          <w:p w14:paraId="3A0C777D" w14:textId="77777777" w:rsidR="00D9229A" w:rsidRPr="008C4B26" w:rsidRDefault="00D9229A" w:rsidP="00D922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  <w:r w:rsidRPr="008C4B2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  <w:t>Redni broj</w:t>
            </w:r>
          </w:p>
        </w:tc>
        <w:tc>
          <w:tcPr>
            <w:tcW w:w="6463" w:type="dxa"/>
            <w:vAlign w:val="center"/>
          </w:tcPr>
          <w:p w14:paraId="0B50BA13" w14:textId="77777777" w:rsidR="00D9229A" w:rsidRPr="008C4B26" w:rsidRDefault="00D9229A" w:rsidP="00D922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  <w:r w:rsidRPr="008C4B2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  <w:t>Naziv dokumenta</w:t>
            </w:r>
          </w:p>
        </w:tc>
        <w:tc>
          <w:tcPr>
            <w:tcW w:w="1769" w:type="dxa"/>
            <w:vAlign w:val="center"/>
          </w:tcPr>
          <w:p w14:paraId="32FF1F34" w14:textId="77777777" w:rsidR="00D9229A" w:rsidRPr="008C4B26" w:rsidRDefault="00D9229A" w:rsidP="00D922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  <w:r w:rsidRPr="008C4B2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  <w:t>Priložen</w:t>
            </w:r>
          </w:p>
        </w:tc>
      </w:tr>
      <w:tr w:rsidR="008C4B26" w:rsidRPr="008C4B26" w14:paraId="455E7252" w14:textId="77777777" w:rsidTr="00D96E7C">
        <w:tc>
          <w:tcPr>
            <w:tcW w:w="7293" w:type="dxa"/>
            <w:gridSpan w:val="2"/>
          </w:tcPr>
          <w:p w14:paraId="05F690D6" w14:textId="77777777" w:rsidR="006068ED" w:rsidRPr="008C4B26" w:rsidRDefault="006068ED" w:rsidP="00FE376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BA"/>
              </w:rPr>
            </w:pPr>
            <w:r w:rsidRPr="008C4B2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  <w:t xml:space="preserve">Pravno lice </w:t>
            </w:r>
          </w:p>
        </w:tc>
        <w:tc>
          <w:tcPr>
            <w:tcW w:w="1769" w:type="dxa"/>
          </w:tcPr>
          <w:p w14:paraId="5F1F0DBA" w14:textId="77777777" w:rsidR="006068ED" w:rsidRPr="008C4B26" w:rsidRDefault="006068ED" w:rsidP="00FE460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</w:p>
        </w:tc>
      </w:tr>
      <w:tr w:rsidR="008C4B26" w:rsidRPr="008C4B26" w14:paraId="5DAA58E8" w14:textId="77777777" w:rsidTr="00D96E7C">
        <w:tc>
          <w:tcPr>
            <w:tcW w:w="830" w:type="dxa"/>
          </w:tcPr>
          <w:p w14:paraId="53548E00" w14:textId="77777777" w:rsidR="00D9229A" w:rsidRPr="008C4B26" w:rsidRDefault="00D9229A" w:rsidP="00D922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  <w:r w:rsidRPr="008C4B2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  <w:t>1</w:t>
            </w:r>
          </w:p>
        </w:tc>
        <w:tc>
          <w:tcPr>
            <w:tcW w:w="6463" w:type="dxa"/>
          </w:tcPr>
          <w:p w14:paraId="6DD88A83" w14:textId="31919079" w:rsidR="00D9229A" w:rsidRPr="008C4B26" w:rsidRDefault="004105D7" w:rsidP="00FE4606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hr-BA"/>
              </w:rPr>
            </w:pPr>
            <w:r w:rsidRPr="008C4B26">
              <w:rPr>
                <w:rFonts w:ascii="Times New Roman" w:hAnsi="Times New Roman" w:cs="Times New Roman"/>
                <w:sz w:val="24"/>
                <w:szCs w:val="24"/>
                <w:lang w:val="hr-BA"/>
              </w:rPr>
              <w:t>Obrazac NP1.1</w:t>
            </w:r>
            <w:r w:rsidR="00811C05">
              <w:rPr>
                <w:rFonts w:ascii="Times New Roman" w:hAnsi="Times New Roman" w:cs="Times New Roman"/>
                <w:sz w:val="24"/>
                <w:szCs w:val="24"/>
                <w:lang w:val="hr-BA"/>
              </w:rPr>
              <w:t>-</w:t>
            </w:r>
            <w:r w:rsidR="00D9229A" w:rsidRPr="008C4B26">
              <w:rPr>
                <w:rFonts w:ascii="Times New Roman" w:hAnsi="Times New Roman" w:cs="Times New Roman"/>
                <w:sz w:val="24"/>
                <w:szCs w:val="24"/>
                <w:lang w:val="hr-BA"/>
              </w:rPr>
              <w:t>Projektni prijedlog</w:t>
            </w:r>
          </w:p>
        </w:tc>
        <w:tc>
          <w:tcPr>
            <w:tcW w:w="1769" w:type="dxa"/>
          </w:tcPr>
          <w:p w14:paraId="2746AEBD" w14:textId="77777777" w:rsidR="00D9229A" w:rsidRPr="008C4B26" w:rsidRDefault="00D9229A" w:rsidP="00FE460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</w:p>
        </w:tc>
      </w:tr>
      <w:tr w:rsidR="008C4B26" w:rsidRPr="008C4B26" w14:paraId="71C213B5" w14:textId="77777777" w:rsidTr="00D96E7C">
        <w:tc>
          <w:tcPr>
            <w:tcW w:w="830" w:type="dxa"/>
          </w:tcPr>
          <w:p w14:paraId="62941B5E" w14:textId="2BF07A37" w:rsidR="004105D7" w:rsidRPr="008C4B26" w:rsidRDefault="004105D7" w:rsidP="00D922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  <w:r w:rsidRPr="008C4B2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  <w:t>1.</w:t>
            </w:r>
            <w:r w:rsidR="0061356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  <w:t>1</w:t>
            </w:r>
          </w:p>
        </w:tc>
        <w:tc>
          <w:tcPr>
            <w:tcW w:w="6463" w:type="dxa"/>
          </w:tcPr>
          <w:p w14:paraId="66EAE32D" w14:textId="60DB67B2" w:rsidR="004105D7" w:rsidRPr="008C4B26" w:rsidRDefault="004105D7" w:rsidP="00F96887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hr-BA"/>
              </w:rPr>
            </w:pPr>
            <w:r w:rsidRPr="008C4B26">
              <w:rPr>
                <w:rFonts w:ascii="Times New Roman" w:hAnsi="Times New Roman" w:cs="Times New Roman"/>
                <w:lang w:val="hr-BA"/>
              </w:rPr>
              <w:t>Obrazac NP1.1 P</w:t>
            </w:r>
            <w:r w:rsidR="0061356C">
              <w:rPr>
                <w:rFonts w:ascii="Times New Roman" w:hAnsi="Times New Roman" w:cs="Times New Roman"/>
                <w:lang w:val="hr-BA"/>
              </w:rPr>
              <w:t>1</w:t>
            </w:r>
            <w:r w:rsidR="00811C05">
              <w:rPr>
                <w:rFonts w:ascii="Times New Roman" w:hAnsi="Times New Roman" w:cs="Times New Roman"/>
                <w:lang w:val="hr-BA"/>
              </w:rPr>
              <w:t>-</w:t>
            </w:r>
            <w:r w:rsidR="00EA106F">
              <w:rPr>
                <w:rFonts w:ascii="Times New Roman" w:hAnsi="Times New Roman" w:cs="Times New Roman"/>
                <w:lang w:val="hr-BA"/>
              </w:rPr>
              <w:t>Budžet projekta</w:t>
            </w:r>
          </w:p>
        </w:tc>
        <w:tc>
          <w:tcPr>
            <w:tcW w:w="1769" w:type="dxa"/>
          </w:tcPr>
          <w:p w14:paraId="5C1A231E" w14:textId="77777777" w:rsidR="004105D7" w:rsidRPr="008C4B26" w:rsidRDefault="004105D7" w:rsidP="00FE460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</w:p>
        </w:tc>
      </w:tr>
      <w:tr w:rsidR="008C4B26" w:rsidRPr="008C4B26" w14:paraId="6FCB3372" w14:textId="77777777" w:rsidTr="00D96E7C">
        <w:tc>
          <w:tcPr>
            <w:tcW w:w="830" w:type="dxa"/>
          </w:tcPr>
          <w:p w14:paraId="3D7AF07A" w14:textId="1E81243F" w:rsidR="004105D7" w:rsidRPr="008C4B26" w:rsidRDefault="004105D7" w:rsidP="00D922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  <w:r w:rsidRPr="008C4B2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  <w:t>1.</w:t>
            </w:r>
            <w:r w:rsidR="0061356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  <w:t>2</w:t>
            </w:r>
          </w:p>
        </w:tc>
        <w:tc>
          <w:tcPr>
            <w:tcW w:w="6463" w:type="dxa"/>
          </w:tcPr>
          <w:p w14:paraId="30685D8D" w14:textId="37162EE1" w:rsidR="004105D7" w:rsidRPr="008C4B26" w:rsidRDefault="004105D7" w:rsidP="00F96887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hr-BA"/>
              </w:rPr>
            </w:pPr>
            <w:r w:rsidRPr="008C4B26">
              <w:rPr>
                <w:rFonts w:ascii="Times New Roman" w:hAnsi="Times New Roman" w:cs="Times New Roman"/>
                <w:lang w:val="hr-BA"/>
              </w:rPr>
              <w:t>Obrazac NP1.1 P</w:t>
            </w:r>
            <w:r w:rsidR="0061356C">
              <w:rPr>
                <w:rFonts w:ascii="Times New Roman" w:hAnsi="Times New Roman" w:cs="Times New Roman"/>
                <w:lang w:val="hr-BA"/>
              </w:rPr>
              <w:t>2</w:t>
            </w:r>
            <w:r w:rsidR="00811C05">
              <w:rPr>
                <w:rFonts w:ascii="Times New Roman" w:hAnsi="Times New Roman" w:cs="Times New Roman"/>
                <w:lang w:val="hr-BA"/>
              </w:rPr>
              <w:t>-</w:t>
            </w:r>
            <w:r w:rsidRPr="008C4B26">
              <w:rPr>
                <w:rFonts w:ascii="Times New Roman" w:hAnsi="Times New Roman" w:cs="Times New Roman"/>
                <w:lang w:val="hr-BA"/>
              </w:rPr>
              <w:t>Biografije i bibliografije</w:t>
            </w:r>
          </w:p>
        </w:tc>
        <w:tc>
          <w:tcPr>
            <w:tcW w:w="1769" w:type="dxa"/>
          </w:tcPr>
          <w:p w14:paraId="2ED9ACE9" w14:textId="77777777" w:rsidR="004105D7" w:rsidRPr="008C4B26" w:rsidRDefault="004105D7" w:rsidP="00FE460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</w:p>
        </w:tc>
      </w:tr>
      <w:tr w:rsidR="008C4B26" w:rsidRPr="008C4B26" w14:paraId="1B3EC197" w14:textId="77777777" w:rsidTr="00D96E7C">
        <w:tc>
          <w:tcPr>
            <w:tcW w:w="830" w:type="dxa"/>
          </w:tcPr>
          <w:p w14:paraId="3AA83E15" w14:textId="63E14929" w:rsidR="004105D7" w:rsidRPr="008C4B26" w:rsidRDefault="004105D7" w:rsidP="00D922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  <w:r w:rsidRPr="008C4B2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  <w:t>1.</w:t>
            </w:r>
            <w:r w:rsidR="0061356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  <w:t>3</w:t>
            </w:r>
          </w:p>
        </w:tc>
        <w:tc>
          <w:tcPr>
            <w:tcW w:w="6463" w:type="dxa"/>
          </w:tcPr>
          <w:p w14:paraId="6362797A" w14:textId="57A6026B" w:rsidR="004105D7" w:rsidRPr="008C4B26" w:rsidRDefault="00D96E7C" w:rsidP="00F96887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hr-BA"/>
              </w:rPr>
            </w:pPr>
            <w:r w:rsidRPr="008C4B26">
              <w:rPr>
                <w:rFonts w:ascii="Times New Roman" w:hAnsi="Times New Roman" w:cs="Times New Roman"/>
                <w:lang w:val="hr-BA"/>
              </w:rPr>
              <w:t>Obrazac NP1.1 P</w:t>
            </w:r>
            <w:r w:rsidR="0061356C">
              <w:rPr>
                <w:rFonts w:ascii="Times New Roman" w:hAnsi="Times New Roman" w:cs="Times New Roman"/>
                <w:lang w:val="hr-BA"/>
              </w:rPr>
              <w:t>3</w:t>
            </w:r>
            <w:r w:rsidRPr="008C4B26">
              <w:rPr>
                <w:rFonts w:ascii="Times New Roman" w:hAnsi="Times New Roman" w:cs="Times New Roman"/>
                <w:lang w:val="hr-BA"/>
              </w:rPr>
              <w:t xml:space="preserve"> </w:t>
            </w:r>
            <w:r w:rsidR="00811C05">
              <w:rPr>
                <w:rFonts w:ascii="Times New Roman" w:hAnsi="Times New Roman" w:cs="Times New Roman"/>
                <w:lang w:val="hr-BA"/>
              </w:rPr>
              <w:t>-</w:t>
            </w:r>
            <w:r w:rsidRPr="008C4B26">
              <w:rPr>
                <w:rFonts w:ascii="Times New Roman" w:hAnsi="Times New Roman" w:cs="Times New Roman"/>
                <w:bCs/>
                <w:sz w:val="24"/>
                <w:szCs w:val="24"/>
                <w:lang w:val="hr-BA"/>
              </w:rPr>
              <w:t>Lista Recenzenata</w:t>
            </w:r>
          </w:p>
        </w:tc>
        <w:tc>
          <w:tcPr>
            <w:tcW w:w="1769" w:type="dxa"/>
          </w:tcPr>
          <w:p w14:paraId="53DB32F5" w14:textId="77777777" w:rsidR="004105D7" w:rsidRPr="008C4B26" w:rsidRDefault="004105D7" w:rsidP="00FE460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</w:p>
        </w:tc>
      </w:tr>
      <w:tr w:rsidR="008C4B26" w:rsidRPr="008C4B26" w14:paraId="77437866" w14:textId="77777777" w:rsidTr="00D96E7C">
        <w:tc>
          <w:tcPr>
            <w:tcW w:w="830" w:type="dxa"/>
          </w:tcPr>
          <w:p w14:paraId="51957680" w14:textId="7B2576F6" w:rsidR="004105D7" w:rsidRPr="008C4B26" w:rsidRDefault="004105D7" w:rsidP="00D922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  <w:r w:rsidRPr="008C4B2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  <w:t>1.</w:t>
            </w:r>
            <w:r w:rsidR="0061356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  <w:t>4</w:t>
            </w:r>
          </w:p>
        </w:tc>
        <w:tc>
          <w:tcPr>
            <w:tcW w:w="6463" w:type="dxa"/>
          </w:tcPr>
          <w:p w14:paraId="6DEFF2A0" w14:textId="1EE6AE11" w:rsidR="004105D7" w:rsidRPr="008C4B26" w:rsidRDefault="00D96E7C" w:rsidP="00F96887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hr-BA"/>
              </w:rPr>
            </w:pPr>
            <w:r w:rsidRPr="008C4B26">
              <w:rPr>
                <w:rFonts w:ascii="Times New Roman" w:hAnsi="Times New Roman" w:cs="Times New Roman"/>
                <w:lang w:val="hr-BA"/>
              </w:rPr>
              <w:t>Obrazac NP1.1 P</w:t>
            </w:r>
            <w:r w:rsidR="0061356C">
              <w:rPr>
                <w:rFonts w:ascii="Times New Roman" w:hAnsi="Times New Roman" w:cs="Times New Roman"/>
                <w:lang w:val="hr-BA"/>
              </w:rPr>
              <w:t>4</w:t>
            </w:r>
            <w:r w:rsidR="00811C05">
              <w:rPr>
                <w:rFonts w:ascii="Times New Roman" w:hAnsi="Times New Roman" w:cs="Times New Roman"/>
                <w:lang w:val="hr-BA"/>
              </w:rPr>
              <w:t>-</w:t>
            </w:r>
            <w:r w:rsidRPr="008C4B26">
              <w:rPr>
                <w:rFonts w:ascii="Times New Roman" w:hAnsi="Times New Roman" w:cs="Times New Roman"/>
                <w:lang w:val="hr-BA"/>
              </w:rPr>
              <w:t>Saopštenje</w:t>
            </w:r>
          </w:p>
        </w:tc>
        <w:tc>
          <w:tcPr>
            <w:tcW w:w="1769" w:type="dxa"/>
          </w:tcPr>
          <w:p w14:paraId="293BD412" w14:textId="77777777" w:rsidR="004105D7" w:rsidRPr="008C4B26" w:rsidRDefault="004105D7" w:rsidP="00FE460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</w:p>
        </w:tc>
      </w:tr>
      <w:tr w:rsidR="008C4B26" w:rsidRPr="008C4B26" w14:paraId="15B6B277" w14:textId="77777777" w:rsidTr="00D96E7C">
        <w:tc>
          <w:tcPr>
            <w:tcW w:w="830" w:type="dxa"/>
          </w:tcPr>
          <w:p w14:paraId="726ED44B" w14:textId="45F75D64" w:rsidR="000672BC" w:rsidRPr="008C4B26" w:rsidRDefault="000672BC" w:rsidP="00D922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  <w:r w:rsidRPr="008C4B2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  <w:t>1.</w:t>
            </w:r>
            <w:r w:rsidR="0061356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  <w:t>5</w:t>
            </w:r>
          </w:p>
        </w:tc>
        <w:tc>
          <w:tcPr>
            <w:tcW w:w="6463" w:type="dxa"/>
          </w:tcPr>
          <w:p w14:paraId="20D3292D" w14:textId="16481D39" w:rsidR="000672BC" w:rsidRPr="008C4B26" w:rsidRDefault="000672BC" w:rsidP="00795D02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hr-BA"/>
              </w:rPr>
            </w:pPr>
            <w:r w:rsidRPr="008C4B26">
              <w:rPr>
                <w:rFonts w:ascii="Times New Roman" w:hAnsi="Times New Roman" w:cs="Times New Roman"/>
                <w:lang w:val="hr-BA"/>
              </w:rPr>
              <w:t>Obrazac NP1.1 P</w:t>
            </w:r>
            <w:r w:rsidR="0061356C">
              <w:rPr>
                <w:rFonts w:ascii="Times New Roman" w:hAnsi="Times New Roman" w:cs="Times New Roman"/>
                <w:lang w:val="hr-BA"/>
              </w:rPr>
              <w:t>5</w:t>
            </w:r>
            <w:r w:rsidR="00811C05">
              <w:rPr>
                <w:rFonts w:ascii="Times New Roman" w:hAnsi="Times New Roman" w:cs="Times New Roman"/>
                <w:lang w:val="hr-BA"/>
              </w:rPr>
              <w:t>-</w:t>
            </w:r>
            <w:r w:rsidRPr="008C4B26">
              <w:rPr>
                <w:rFonts w:ascii="Times New Roman" w:hAnsi="Times New Roman" w:cs="Times New Roman"/>
                <w:lang w:val="hr-BA"/>
              </w:rPr>
              <w:t>Kontrolni obrazac</w:t>
            </w:r>
          </w:p>
        </w:tc>
        <w:tc>
          <w:tcPr>
            <w:tcW w:w="1769" w:type="dxa"/>
          </w:tcPr>
          <w:p w14:paraId="5FDF546D" w14:textId="77777777" w:rsidR="000672BC" w:rsidRPr="008C4B26" w:rsidRDefault="000672BC" w:rsidP="00FE460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</w:p>
        </w:tc>
      </w:tr>
      <w:tr w:rsidR="008C4B26" w:rsidRPr="008C4B26" w14:paraId="2C83ED57" w14:textId="77777777" w:rsidTr="00D96E7C">
        <w:tc>
          <w:tcPr>
            <w:tcW w:w="830" w:type="dxa"/>
          </w:tcPr>
          <w:p w14:paraId="1CE9430B" w14:textId="77777777" w:rsidR="000672BC" w:rsidRPr="008C4B26" w:rsidRDefault="000672BC" w:rsidP="00EB3CB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  <w:r w:rsidRPr="008C4B2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  <w:t>2</w:t>
            </w:r>
          </w:p>
        </w:tc>
        <w:tc>
          <w:tcPr>
            <w:tcW w:w="6463" w:type="dxa"/>
          </w:tcPr>
          <w:p w14:paraId="3BBDBF3C" w14:textId="77777777" w:rsidR="000672BC" w:rsidRPr="008C4B26" w:rsidRDefault="000672BC" w:rsidP="00EB3CBC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hr-BA"/>
              </w:rPr>
            </w:pPr>
            <w:r w:rsidRPr="008C4B26">
              <w:rPr>
                <w:rFonts w:ascii="Times New Roman" w:hAnsi="Times New Roman" w:cs="Times New Roman"/>
                <w:sz w:val="24"/>
                <w:szCs w:val="24"/>
                <w:lang w:val="hr-BA"/>
              </w:rPr>
              <w:t xml:space="preserve">Obrazac NP1.2 </w:t>
            </w:r>
            <w:r w:rsidR="00057B58" w:rsidRPr="008C4B26">
              <w:rPr>
                <w:rFonts w:ascii="Times New Roman" w:hAnsi="Times New Roman" w:cs="Times New Roman"/>
                <w:sz w:val="24"/>
                <w:szCs w:val="24"/>
                <w:lang w:val="hr-BA"/>
              </w:rPr>
              <w:t xml:space="preserve">- </w:t>
            </w:r>
            <w:r w:rsidRPr="008C4B26">
              <w:rPr>
                <w:rFonts w:ascii="Times New Roman" w:hAnsi="Times New Roman" w:cs="Times New Roman"/>
                <w:sz w:val="24"/>
                <w:szCs w:val="24"/>
                <w:lang w:val="hr-BA"/>
              </w:rPr>
              <w:t>Administrativni podaci</w:t>
            </w:r>
          </w:p>
        </w:tc>
        <w:tc>
          <w:tcPr>
            <w:tcW w:w="1769" w:type="dxa"/>
          </w:tcPr>
          <w:p w14:paraId="795E2A26" w14:textId="77777777" w:rsidR="000672BC" w:rsidRPr="008C4B26" w:rsidRDefault="000672BC" w:rsidP="00EB3CB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</w:p>
        </w:tc>
      </w:tr>
      <w:tr w:rsidR="008C4B26" w:rsidRPr="008C4B26" w14:paraId="792912F8" w14:textId="77777777" w:rsidTr="00D96E7C">
        <w:tc>
          <w:tcPr>
            <w:tcW w:w="830" w:type="dxa"/>
          </w:tcPr>
          <w:p w14:paraId="5C34EE0F" w14:textId="0517E814" w:rsidR="000672BC" w:rsidRPr="008C4B26" w:rsidRDefault="000672BC" w:rsidP="00EB3CB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  <w:r w:rsidRPr="008C4B2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  <w:t>3</w:t>
            </w:r>
            <w:r w:rsidR="0088583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  <w:t xml:space="preserve">.1 </w:t>
            </w:r>
          </w:p>
        </w:tc>
        <w:tc>
          <w:tcPr>
            <w:tcW w:w="6463" w:type="dxa"/>
          </w:tcPr>
          <w:p w14:paraId="759D8BEA" w14:textId="6F76FBE9" w:rsidR="000672BC" w:rsidRPr="008C4B26" w:rsidRDefault="000672BC" w:rsidP="00EB3CBC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hr-BA"/>
              </w:rPr>
            </w:pPr>
            <w:r w:rsidRPr="008C4B26">
              <w:rPr>
                <w:rFonts w:ascii="Times New Roman" w:hAnsi="Times New Roman" w:cs="Times New Roman"/>
                <w:sz w:val="24"/>
                <w:szCs w:val="24"/>
                <w:lang w:val="hr-BA"/>
              </w:rPr>
              <w:t>Obrazac NP1.3</w:t>
            </w:r>
            <w:r w:rsidR="0088583A">
              <w:rPr>
                <w:rFonts w:ascii="Times New Roman" w:hAnsi="Times New Roman" w:cs="Times New Roman"/>
                <w:sz w:val="24"/>
                <w:szCs w:val="24"/>
                <w:lang w:val="hr-BA"/>
              </w:rPr>
              <w:t>-A</w:t>
            </w:r>
            <w:r w:rsidR="00057B58" w:rsidRPr="008C4B26">
              <w:rPr>
                <w:rFonts w:ascii="Times New Roman" w:hAnsi="Times New Roman" w:cs="Times New Roman"/>
                <w:sz w:val="24"/>
                <w:szCs w:val="24"/>
                <w:lang w:val="hr-BA"/>
              </w:rPr>
              <w:t xml:space="preserve"> -</w:t>
            </w:r>
            <w:r w:rsidRPr="008C4B26">
              <w:rPr>
                <w:rFonts w:ascii="Times New Roman" w:hAnsi="Times New Roman" w:cs="Times New Roman"/>
                <w:sz w:val="24"/>
                <w:szCs w:val="24"/>
                <w:lang w:val="hr-BA"/>
              </w:rPr>
              <w:t xml:space="preserve"> Izjava</w:t>
            </w:r>
            <w:r w:rsidR="0043515B" w:rsidRPr="008C4B26">
              <w:rPr>
                <w:rFonts w:ascii="Times New Roman" w:hAnsi="Times New Roman" w:cs="Times New Roman"/>
                <w:sz w:val="24"/>
                <w:szCs w:val="24"/>
                <w:lang w:val="hr-BA"/>
              </w:rPr>
              <w:t xml:space="preserve"> 1</w:t>
            </w:r>
          </w:p>
        </w:tc>
        <w:tc>
          <w:tcPr>
            <w:tcW w:w="1769" w:type="dxa"/>
          </w:tcPr>
          <w:p w14:paraId="380D8160" w14:textId="77777777" w:rsidR="000672BC" w:rsidRPr="008C4B26" w:rsidRDefault="000672BC" w:rsidP="00EB3CB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</w:p>
        </w:tc>
      </w:tr>
      <w:tr w:rsidR="0088583A" w:rsidRPr="008C4B26" w14:paraId="06DC9FCD" w14:textId="77777777" w:rsidTr="00D96E7C">
        <w:tc>
          <w:tcPr>
            <w:tcW w:w="830" w:type="dxa"/>
          </w:tcPr>
          <w:p w14:paraId="16DC8CB4" w14:textId="098B6A5D" w:rsidR="0088583A" w:rsidRPr="008C4B26" w:rsidRDefault="0088583A" w:rsidP="0088583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  <w:t>3.2</w:t>
            </w:r>
          </w:p>
        </w:tc>
        <w:tc>
          <w:tcPr>
            <w:tcW w:w="6463" w:type="dxa"/>
          </w:tcPr>
          <w:p w14:paraId="260E9E5F" w14:textId="54D3B409" w:rsidR="0088583A" w:rsidRPr="008C4B26" w:rsidRDefault="0088583A" w:rsidP="00EB3CB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BA"/>
              </w:rPr>
            </w:pPr>
            <w:r w:rsidRPr="0088583A">
              <w:rPr>
                <w:rFonts w:ascii="Times New Roman" w:hAnsi="Times New Roman" w:cs="Times New Roman"/>
                <w:sz w:val="24"/>
                <w:szCs w:val="24"/>
                <w:lang w:val="hr-BA"/>
              </w:rPr>
              <w:t>Obrazac NP1.3-</w:t>
            </w:r>
            <w:r>
              <w:rPr>
                <w:rFonts w:ascii="Times New Roman" w:hAnsi="Times New Roman" w:cs="Times New Roman"/>
                <w:sz w:val="24"/>
                <w:szCs w:val="24"/>
                <w:lang w:val="hr-BA"/>
              </w:rPr>
              <w:t>B</w:t>
            </w:r>
            <w:r w:rsidRPr="0088583A">
              <w:rPr>
                <w:rFonts w:ascii="Times New Roman" w:hAnsi="Times New Roman" w:cs="Times New Roman"/>
                <w:sz w:val="24"/>
                <w:szCs w:val="24"/>
                <w:lang w:val="hr-BA"/>
              </w:rPr>
              <w:t xml:space="preserve"> - Izjava </w:t>
            </w:r>
            <w:r>
              <w:rPr>
                <w:rFonts w:ascii="Times New Roman" w:hAnsi="Times New Roman" w:cs="Times New Roman"/>
                <w:sz w:val="24"/>
                <w:szCs w:val="24"/>
                <w:lang w:val="hr-BA"/>
              </w:rPr>
              <w:t>2</w:t>
            </w:r>
          </w:p>
        </w:tc>
        <w:tc>
          <w:tcPr>
            <w:tcW w:w="1769" w:type="dxa"/>
          </w:tcPr>
          <w:p w14:paraId="19DE7935" w14:textId="77777777" w:rsidR="0088583A" w:rsidRPr="008C4B26" w:rsidRDefault="0088583A" w:rsidP="00EB3CB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</w:p>
        </w:tc>
      </w:tr>
      <w:tr w:rsidR="00CC0B33" w:rsidRPr="008C4B26" w14:paraId="2F6E800C" w14:textId="77777777" w:rsidTr="00D1020B">
        <w:tc>
          <w:tcPr>
            <w:tcW w:w="9062" w:type="dxa"/>
            <w:gridSpan w:val="3"/>
          </w:tcPr>
          <w:p w14:paraId="6638E322" w14:textId="43997D58" w:rsidR="00CC0B33" w:rsidRPr="008C4B26" w:rsidRDefault="00CC0B33" w:rsidP="00FE460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  <w:t>Dodatno, privatne naučne institucije trebaju priložiti</w:t>
            </w:r>
          </w:p>
        </w:tc>
      </w:tr>
      <w:tr w:rsidR="008C4B26" w:rsidRPr="008C4B26" w14:paraId="491F48CE" w14:textId="77777777" w:rsidTr="00D96E7C">
        <w:tc>
          <w:tcPr>
            <w:tcW w:w="830" w:type="dxa"/>
          </w:tcPr>
          <w:p w14:paraId="34B9A1EB" w14:textId="09FDDCDD" w:rsidR="000672BC" w:rsidRPr="008C4B26" w:rsidRDefault="00D96E7C" w:rsidP="001722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  <w:t>5</w:t>
            </w:r>
          </w:p>
        </w:tc>
        <w:tc>
          <w:tcPr>
            <w:tcW w:w="6463" w:type="dxa"/>
          </w:tcPr>
          <w:p w14:paraId="50858D29" w14:textId="77777777" w:rsidR="000672BC" w:rsidRPr="008C4B26" w:rsidRDefault="000672BC" w:rsidP="001722D2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hr-BA"/>
              </w:rPr>
            </w:pPr>
            <w:r w:rsidRPr="008C4B26">
              <w:rPr>
                <w:rFonts w:ascii="Times New Roman" w:hAnsi="Times New Roman" w:cs="Times New Roman"/>
                <w:sz w:val="24"/>
                <w:szCs w:val="24"/>
                <w:lang w:val="hr-BA"/>
              </w:rPr>
              <w:t>Rješenje o registraciji</w:t>
            </w:r>
          </w:p>
        </w:tc>
        <w:tc>
          <w:tcPr>
            <w:tcW w:w="1769" w:type="dxa"/>
          </w:tcPr>
          <w:p w14:paraId="2E85411A" w14:textId="77777777" w:rsidR="000672BC" w:rsidRPr="008C4B26" w:rsidRDefault="000672BC" w:rsidP="00FE460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</w:p>
        </w:tc>
      </w:tr>
      <w:tr w:rsidR="008C4B26" w:rsidRPr="008C4B26" w14:paraId="3B55495B" w14:textId="77777777" w:rsidTr="00D96E7C">
        <w:tc>
          <w:tcPr>
            <w:tcW w:w="830" w:type="dxa"/>
          </w:tcPr>
          <w:p w14:paraId="5038CFD1" w14:textId="30870885" w:rsidR="000672BC" w:rsidRPr="008C4B26" w:rsidRDefault="00D96E7C" w:rsidP="001722D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  <w:t>6</w:t>
            </w:r>
          </w:p>
        </w:tc>
        <w:tc>
          <w:tcPr>
            <w:tcW w:w="6463" w:type="dxa"/>
          </w:tcPr>
          <w:p w14:paraId="2E895B9F" w14:textId="77777777" w:rsidR="000672BC" w:rsidRPr="008C4B26" w:rsidRDefault="000672BC" w:rsidP="001722D2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hr-BA"/>
              </w:rPr>
            </w:pPr>
            <w:r w:rsidRPr="008C4B26">
              <w:rPr>
                <w:rFonts w:ascii="Times New Roman" w:hAnsi="Times New Roman" w:cs="Times New Roman"/>
                <w:sz w:val="24"/>
                <w:szCs w:val="24"/>
                <w:lang w:val="hr-BA"/>
              </w:rPr>
              <w:t>Rješenje o poreznoj registraciji – ID broj</w:t>
            </w:r>
          </w:p>
        </w:tc>
        <w:tc>
          <w:tcPr>
            <w:tcW w:w="1769" w:type="dxa"/>
          </w:tcPr>
          <w:p w14:paraId="668C9C4E" w14:textId="77777777" w:rsidR="000672BC" w:rsidRPr="008C4B26" w:rsidRDefault="000672BC" w:rsidP="00FE460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</w:p>
        </w:tc>
      </w:tr>
      <w:tr w:rsidR="008C4B26" w:rsidRPr="008C4B26" w14:paraId="2091A664" w14:textId="77777777" w:rsidTr="00D96E7C">
        <w:tc>
          <w:tcPr>
            <w:tcW w:w="7293" w:type="dxa"/>
            <w:gridSpan w:val="2"/>
          </w:tcPr>
          <w:p w14:paraId="51EC0CE9" w14:textId="77777777" w:rsidR="000672BC" w:rsidRPr="008C4B26" w:rsidRDefault="000672BC" w:rsidP="0089014F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  <w:r w:rsidRPr="008C4B26">
              <w:rPr>
                <w:rFonts w:ascii="Times New Roman" w:hAnsi="Times New Roman" w:cs="Times New Roman"/>
                <w:b/>
                <w:sz w:val="24"/>
                <w:szCs w:val="24"/>
                <w:lang w:val="hr-BA"/>
              </w:rPr>
              <w:t>Za voditelja projekta</w:t>
            </w:r>
          </w:p>
        </w:tc>
        <w:tc>
          <w:tcPr>
            <w:tcW w:w="1769" w:type="dxa"/>
          </w:tcPr>
          <w:p w14:paraId="67B83337" w14:textId="77777777" w:rsidR="000672BC" w:rsidRPr="008C4B26" w:rsidRDefault="000672BC" w:rsidP="0089014F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</w:p>
        </w:tc>
      </w:tr>
      <w:tr w:rsidR="008C4B26" w:rsidRPr="008C4B26" w14:paraId="5ED26E69" w14:textId="77777777" w:rsidTr="00D96E7C">
        <w:tc>
          <w:tcPr>
            <w:tcW w:w="830" w:type="dxa"/>
          </w:tcPr>
          <w:p w14:paraId="0EA902E7" w14:textId="77777777" w:rsidR="000672BC" w:rsidRPr="008C4B26" w:rsidRDefault="000672BC" w:rsidP="008901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  <w:r w:rsidRPr="008C4B2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  <w:t>1</w:t>
            </w:r>
          </w:p>
        </w:tc>
        <w:tc>
          <w:tcPr>
            <w:tcW w:w="6463" w:type="dxa"/>
          </w:tcPr>
          <w:p w14:paraId="04E110B8" w14:textId="77777777" w:rsidR="000672BC" w:rsidRPr="008C4B26" w:rsidRDefault="000672BC" w:rsidP="0089014F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hr-BA"/>
              </w:rPr>
            </w:pPr>
            <w:r w:rsidRPr="008C4B26">
              <w:rPr>
                <w:rFonts w:ascii="Times New Roman" w:hAnsi="Times New Roman" w:cs="Times New Roman"/>
                <w:sz w:val="24"/>
                <w:szCs w:val="24"/>
                <w:lang w:val="hr-BA"/>
              </w:rPr>
              <w:t>Uvjerenje o državljanstvu</w:t>
            </w:r>
          </w:p>
        </w:tc>
        <w:tc>
          <w:tcPr>
            <w:tcW w:w="1769" w:type="dxa"/>
          </w:tcPr>
          <w:p w14:paraId="494B0A2E" w14:textId="77777777" w:rsidR="000672BC" w:rsidRPr="008C4B26" w:rsidRDefault="000672BC" w:rsidP="0089014F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</w:p>
        </w:tc>
      </w:tr>
      <w:tr w:rsidR="008C4B26" w:rsidRPr="008C4B26" w14:paraId="09498014" w14:textId="77777777" w:rsidTr="00D96E7C">
        <w:tc>
          <w:tcPr>
            <w:tcW w:w="830" w:type="dxa"/>
          </w:tcPr>
          <w:p w14:paraId="49E29AF8" w14:textId="77777777" w:rsidR="000672BC" w:rsidRPr="008C4B26" w:rsidRDefault="000672BC" w:rsidP="008901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  <w:r w:rsidRPr="008C4B2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  <w:t>2</w:t>
            </w:r>
          </w:p>
        </w:tc>
        <w:tc>
          <w:tcPr>
            <w:tcW w:w="6463" w:type="dxa"/>
          </w:tcPr>
          <w:p w14:paraId="155FFA5B" w14:textId="1388F346" w:rsidR="000672BC" w:rsidRPr="008C4B26" w:rsidRDefault="000672BC" w:rsidP="0089014F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hr-BA"/>
              </w:rPr>
            </w:pPr>
            <w:r w:rsidRPr="008C4B26">
              <w:rPr>
                <w:rFonts w:ascii="Times New Roman" w:hAnsi="Times New Roman" w:cs="Times New Roman"/>
                <w:sz w:val="24"/>
                <w:szCs w:val="24"/>
                <w:lang w:val="hr-BA"/>
              </w:rPr>
              <w:t>Dokaz o radnom statusu/angažmanu</w:t>
            </w:r>
            <w:r w:rsidR="00EA106F">
              <w:rPr>
                <w:rFonts w:ascii="Times New Roman" w:hAnsi="Times New Roman" w:cs="Times New Roman"/>
                <w:sz w:val="24"/>
                <w:szCs w:val="24"/>
                <w:lang w:val="hr-BA"/>
              </w:rPr>
              <w:t xml:space="preserve"> i izbor u zvanje voditeljia/ice projekta u pravnom licu koje kandiduje projekat</w:t>
            </w:r>
          </w:p>
        </w:tc>
        <w:tc>
          <w:tcPr>
            <w:tcW w:w="1769" w:type="dxa"/>
          </w:tcPr>
          <w:p w14:paraId="1E143BDE" w14:textId="77777777" w:rsidR="000672BC" w:rsidRPr="008C4B26" w:rsidRDefault="000672BC" w:rsidP="0089014F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</w:p>
        </w:tc>
      </w:tr>
      <w:tr w:rsidR="008C4B26" w:rsidRPr="008C4B26" w14:paraId="50F785B3" w14:textId="77777777" w:rsidTr="00D96E7C">
        <w:tc>
          <w:tcPr>
            <w:tcW w:w="830" w:type="dxa"/>
          </w:tcPr>
          <w:p w14:paraId="63C33D3B" w14:textId="77777777" w:rsidR="000672BC" w:rsidRPr="008C4B26" w:rsidRDefault="000672BC" w:rsidP="008901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  <w:r w:rsidRPr="008C4B2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  <w:t>3</w:t>
            </w:r>
          </w:p>
        </w:tc>
        <w:tc>
          <w:tcPr>
            <w:tcW w:w="6463" w:type="dxa"/>
          </w:tcPr>
          <w:p w14:paraId="5410E297" w14:textId="147A8D83" w:rsidR="000672BC" w:rsidRPr="008C4B26" w:rsidRDefault="000672BC" w:rsidP="0089014F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hr-BA"/>
              </w:rPr>
            </w:pPr>
            <w:r w:rsidRPr="008C4B26">
              <w:rPr>
                <w:rFonts w:ascii="Times New Roman" w:hAnsi="Times New Roman" w:cs="Times New Roman"/>
                <w:sz w:val="24"/>
                <w:szCs w:val="24"/>
                <w:lang w:val="hr-BA"/>
              </w:rPr>
              <w:t>D</w:t>
            </w:r>
            <w:r w:rsidR="00EA106F">
              <w:rPr>
                <w:rFonts w:ascii="Times New Roman" w:hAnsi="Times New Roman" w:cs="Times New Roman"/>
                <w:sz w:val="24"/>
                <w:szCs w:val="24"/>
                <w:lang w:val="hr-BA"/>
              </w:rPr>
              <w:t>okaz da voditelj/ica projekta</w:t>
            </w:r>
            <w:r w:rsidR="003C15DE">
              <w:rPr>
                <w:rFonts w:ascii="Times New Roman" w:hAnsi="Times New Roman" w:cs="Times New Roman"/>
                <w:sz w:val="24"/>
                <w:szCs w:val="24"/>
                <w:lang w:val="hr-BA"/>
              </w:rPr>
              <w:t xml:space="preserve"> iz oblasti umjetnosti</w:t>
            </w:r>
            <w:r w:rsidR="00EA106F">
              <w:rPr>
                <w:rFonts w:ascii="Times New Roman" w:hAnsi="Times New Roman" w:cs="Times New Roman"/>
                <w:sz w:val="24"/>
                <w:szCs w:val="24"/>
                <w:lang w:val="hr-BA"/>
              </w:rPr>
              <w:t xml:space="preserve"> ima </w:t>
            </w:r>
            <w:r w:rsidR="003C15DE">
              <w:rPr>
                <w:rFonts w:ascii="Times New Roman" w:hAnsi="Times New Roman" w:cs="Times New Roman"/>
                <w:sz w:val="24"/>
                <w:szCs w:val="24"/>
                <w:lang w:val="hr-BA"/>
              </w:rPr>
              <w:t xml:space="preserve">najmanje </w:t>
            </w:r>
            <w:r w:rsidR="00EA106F">
              <w:rPr>
                <w:rFonts w:ascii="Times New Roman" w:hAnsi="Times New Roman" w:cs="Times New Roman"/>
                <w:sz w:val="24"/>
                <w:szCs w:val="24"/>
                <w:lang w:val="hr-BA"/>
              </w:rPr>
              <w:t>jedan projekat iz oblasti umjetnosti</w:t>
            </w:r>
            <w:r w:rsidR="003C15DE">
              <w:rPr>
                <w:rFonts w:ascii="Times New Roman" w:hAnsi="Times New Roman" w:cs="Times New Roman"/>
                <w:sz w:val="24"/>
                <w:szCs w:val="24"/>
                <w:lang w:val="hr-BA"/>
              </w:rPr>
              <w:t>(izložbe, koncerti, pozorišne predstave i filmovi) od izuzetnog društvenog značaja</w:t>
            </w:r>
            <w:r w:rsidR="00EA106F">
              <w:rPr>
                <w:rFonts w:ascii="Times New Roman" w:hAnsi="Times New Roman" w:cs="Times New Roman"/>
                <w:sz w:val="24"/>
                <w:szCs w:val="24"/>
                <w:lang w:val="hr-BA"/>
              </w:rPr>
              <w:t xml:space="preserve"> koji su realizovani u posljednjih pet godina</w:t>
            </w:r>
          </w:p>
        </w:tc>
        <w:tc>
          <w:tcPr>
            <w:tcW w:w="1769" w:type="dxa"/>
          </w:tcPr>
          <w:p w14:paraId="26D192C0" w14:textId="77777777" w:rsidR="000672BC" w:rsidRPr="008C4B26" w:rsidRDefault="000672BC" w:rsidP="0089014F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</w:p>
        </w:tc>
      </w:tr>
      <w:tr w:rsidR="008C4B26" w:rsidRPr="008C4B26" w14:paraId="73C221A0" w14:textId="77777777" w:rsidTr="00D96E7C">
        <w:tc>
          <w:tcPr>
            <w:tcW w:w="7293" w:type="dxa"/>
            <w:gridSpan w:val="2"/>
          </w:tcPr>
          <w:p w14:paraId="5779A99D" w14:textId="243C87B9" w:rsidR="000672BC" w:rsidRPr="008C4B26" w:rsidRDefault="000672BC" w:rsidP="00421EE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  <w:r w:rsidRPr="008C4B2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  <w:t>Elektronska verz</w:t>
            </w:r>
            <w:r w:rsidR="00912F7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  <w:t>i</w:t>
            </w:r>
            <w:r w:rsidRPr="008C4B2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  <w:t>ja</w:t>
            </w:r>
          </w:p>
        </w:tc>
        <w:tc>
          <w:tcPr>
            <w:tcW w:w="1769" w:type="dxa"/>
          </w:tcPr>
          <w:p w14:paraId="716CBE01" w14:textId="77777777" w:rsidR="000672BC" w:rsidRPr="008C4B26" w:rsidRDefault="000672BC" w:rsidP="00421EE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</w:p>
        </w:tc>
      </w:tr>
      <w:tr w:rsidR="008C4B26" w:rsidRPr="008C4B26" w14:paraId="5E43CE2A" w14:textId="77777777" w:rsidTr="00D96E7C">
        <w:tc>
          <w:tcPr>
            <w:tcW w:w="830" w:type="dxa"/>
          </w:tcPr>
          <w:p w14:paraId="7990DB4D" w14:textId="77777777" w:rsidR="000672BC" w:rsidRPr="008C4B26" w:rsidRDefault="000672BC" w:rsidP="00421EE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  <w:r w:rsidRPr="008C4B2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  <w:t>1</w:t>
            </w:r>
          </w:p>
        </w:tc>
        <w:tc>
          <w:tcPr>
            <w:tcW w:w="6463" w:type="dxa"/>
          </w:tcPr>
          <w:p w14:paraId="453A13A1" w14:textId="36DBCEC5" w:rsidR="000672BC" w:rsidRPr="008C4B26" w:rsidRDefault="000672BC" w:rsidP="00421EE6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hr-BA"/>
              </w:rPr>
            </w:pPr>
            <w:r w:rsidRPr="008C4B26">
              <w:rPr>
                <w:rFonts w:ascii="Times New Roman" w:hAnsi="Times New Roman" w:cs="Times New Roman"/>
                <w:bCs/>
                <w:sz w:val="24"/>
                <w:szCs w:val="24"/>
                <w:lang w:val="hr-BA"/>
              </w:rPr>
              <w:t>Prijava i prilozi u elektronskoj verziji (pdf format)</w:t>
            </w:r>
            <w:r w:rsidR="000D3306">
              <w:rPr>
                <w:rFonts w:ascii="Times New Roman" w:hAnsi="Times New Roman" w:cs="Times New Roman"/>
                <w:bCs/>
                <w:sz w:val="24"/>
                <w:szCs w:val="24"/>
                <w:lang w:val="hr-BA"/>
              </w:rPr>
              <w:t xml:space="preserve"> </w:t>
            </w:r>
          </w:p>
        </w:tc>
        <w:tc>
          <w:tcPr>
            <w:tcW w:w="1769" w:type="dxa"/>
          </w:tcPr>
          <w:p w14:paraId="600FEEAA" w14:textId="77777777" w:rsidR="000672BC" w:rsidRPr="008C4B26" w:rsidRDefault="000672BC" w:rsidP="00421EE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</w:p>
        </w:tc>
      </w:tr>
      <w:tr w:rsidR="008C4B26" w:rsidRPr="008C4B26" w14:paraId="47BBC51E" w14:textId="77777777" w:rsidTr="00D96E7C">
        <w:tc>
          <w:tcPr>
            <w:tcW w:w="830" w:type="dxa"/>
          </w:tcPr>
          <w:p w14:paraId="6A491C5D" w14:textId="77777777" w:rsidR="000672BC" w:rsidRPr="008C4B26" w:rsidRDefault="000672BC" w:rsidP="007B7A6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</w:p>
        </w:tc>
        <w:tc>
          <w:tcPr>
            <w:tcW w:w="6463" w:type="dxa"/>
          </w:tcPr>
          <w:p w14:paraId="11D20656" w14:textId="77777777" w:rsidR="000672BC" w:rsidRPr="008C4B26" w:rsidRDefault="000672BC" w:rsidP="007B7A69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hr-BA"/>
              </w:rPr>
            </w:pPr>
          </w:p>
        </w:tc>
        <w:tc>
          <w:tcPr>
            <w:tcW w:w="1769" w:type="dxa"/>
          </w:tcPr>
          <w:p w14:paraId="4149CFF5" w14:textId="77777777" w:rsidR="000672BC" w:rsidRPr="008C4B26" w:rsidRDefault="000672BC" w:rsidP="007B7A69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</w:p>
        </w:tc>
      </w:tr>
      <w:tr w:rsidR="008C4B26" w:rsidRPr="008C4B26" w14:paraId="54196763" w14:textId="77777777" w:rsidTr="00D96E7C">
        <w:tc>
          <w:tcPr>
            <w:tcW w:w="830" w:type="dxa"/>
          </w:tcPr>
          <w:p w14:paraId="0985E4F2" w14:textId="77777777" w:rsidR="000672BC" w:rsidRPr="008C4B26" w:rsidRDefault="000672BC" w:rsidP="00D922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</w:p>
        </w:tc>
        <w:tc>
          <w:tcPr>
            <w:tcW w:w="6463" w:type="dxa"/>
          </w:tcPr>
          <w:p w14:paraId="70ACD19B" w14:textId="77777777" w:rsidR="000672BC" w:rsidRPr="008C4B26" w:rsidRDefault="000672BC" w:rsidP="00F96887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hr-BA"/>
              </w:rPr>
            </w:pPr>
          </w:p>
        </w:tc>
        <w:tc>
          <w:tcPr>
            <w:tcW w:w="1769" w:type="dxa"/>
          </w:tcPr>
          <w:p w14:paraId="30F22244" w14:textId="77777777" w:rsidR="000672BC" w:rsidRPr="008C4B26" w:rsidRDefault="000672BC" w:rsidP="00FE460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</w:p>
        </w:tc>
      </w:tr>
      <w:tr w:rsidR="008C4B26" w:rsidRPr="008C4B26" w14:paraId="5B462912" w14:textId="77777777" w:rsidTr="00D96E7C">
        <w:tc>
          <w:tcPr>
            <w:tcW w:w="830" w:type="dxa"/>
          </w:tcPr>
          <w:p w14:paraId="6DA03540" w14:textId="77777777" w:rsidR="000672BC" w:rsidRPr="008C4B26" w:rsidRDefault="000672BC" w:rsidP="00D922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</w:p>
        </w:tc>
        <w:tc>
          <w:tcPr>
            <w:tcW w:w="6463" w:type="dxa"/>
          </w:tcPr>
          <w:p w14:paraId="3627D4DB" w14:textId="77777777" w:rsidR="000672BC" w:rsidRPr="008C4B26" w:rsidRDefault="000672BC" w:rsidP="00B96302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hr-BA"/>
              </w:rPr>
            </w:pPr>
          </w:p>
        </w:tc>
        <w:tc>
          <w:tcPr>
            <w:tcW w:w="1769" w:type="dxa"/>
          </w:tcPr>
          <w:p w14:paraId="311DB219" w14:textId="77777777" w:rsidR="000672BC" w:rsidRPr="008C4B26" w:rsidRDefault="000672BC" w:rsidP="002C526E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hr-BA"/>
              </w:rPr>
            </w:pPr>
          </w:p>
        </w:tc>
      </w:tr>
      <w:tr w:rsidR="008C4B26" w:rsidRPr="008C4B26" w14:paraId="6E5BA710" w14:textId="77777777" w:rsidTr="00D96E7C">
        <w:tc>
          <w:tcPr>
            <w:tcW w:w="830" w:type="dxa"/>
          </w:tcPr>
          <w:p w14:paraId="2DA27606" w14:textId="77777777" w:rsidR="000672BC" w:rsidRPr="008C4B26" w:rsidRDefault="000672BC" w:rsidP="00D922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</w:p>
        </w:tc>
        <w:tc>
          <w:tcPr>
            <w:tcW w:w="6463" w:type="dxa"/>
          </w:tcPr>
          <w:p w14:paraId="4C969FE4" w14:textId="77777777" w:rsidR="000672BC" w:rsidRPr="008C4B26" w:rsidRDefault="000672BC" w:rsidP="00B96302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hr-BA"/>
              </w:rPr>
            </w:pPr>
          </w:p>
        </w:tc>
        <w:tc>
          <w:tcPr>
            <w:tcW w:w="1769" w:type="dxa"/>
          </w:tcPr>
          <w:p w14:paraId="4980D441" w14:textId="77777777" w:rsidR="000672BC" w:rsidRPr="008C4B26" w:rsidRDefault="000672BC" w:rsidP="00FE460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</w:p>
        </w:tc>
      </w:tr>
      <w:tr w:rsidR="008C4B26" w:rsidRPr="008C4B26" w14:paraId="0ED2B47D" w14:textId="77777777" w:rsidTr="00D96E7C">
        <w:tc>
          <w:tcPr>
            <w:tcW w:w="830" w:type="dxa"/>
          </w:tcPr>
          <w:p w14:paraId="4D250EC4" w14:textId="77777777" w:rsidR="000672BC" w:rsidRPr="008C4B26" w:rsidRDefault="000672BC" w:rsidP="00D922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</w:p>
        </w:tc>
        <w:tc>
          <w:tcPr>
            <w:tcW w:w="6463" w:type="dxa"/>
          </w:tcPr>
          <w:p w14:paraId="21B45C15" w14:textId="77777777" w:rsidR="000672BC" w:rsidRPr="008C4B26" w:rsidRDefault="000672BC" w:rsidP="00FE4606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hr-BA"/>
              </w:rPr>
            </w:pPr>
          </w:p>
        </w:tc>
        <w:tc>
          <w:tcPr>
            <w:tcW w:w="1769" w:type="dxa"/>
          </w:tcPr>
          <w:p w14:paraId="1F3D542B" w14:textId="77777777" w:rsidR="000672BC" w:rsidRPr="008C4B26" w:rsidRDefault="000672BC" w:rsidP="00FE460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</w:p>
        </w:tc>
      </w:tr>
      <w:tr w:rsidR="008C4B26" w:rsidRPr="008C4B26" w14:paraId="73794B31" w14:textId="77777777" w:rsidTr="00D96E7C">
        <w:tc>
          <w:tcPr>
            <w:tcW w:w="830" w:type="dxa"/>
          </w:tcPr>
          <w:p w14:paraId="4462E219" w14:textId="77777777" w:rsidR="000672BC" w:rsidRPr="008C4B26" w:rsidRDefault="000672BC" w:rsidP="00794B7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</w:p>
        </w:tc>
        <w:tc>
          <w:tcPr>
            <w:tcW w:w="6463" w:type="dxa"/>
          </w:tcPr>
          <w:p w14:paraId="2088A5E3" w14:textId="77777777" w:rsidR="000672BC" w:rsidRPr="008C4B26" w:rsidRDefault="000672BC" w:rsidP="00794B7D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hr-BA"/>
              </w:rPr>
            </w:pPr>
          </w:p>
        </w:tc>
        <w:tc>
          <w:tcPr>
            <w:tcW w:w="1769" w:type="dxa"/>
          </w:tcPr>
          <w:p w14:paraId="3550AFE9" w14:textId="77777777" w:rsidR="000672BC" w:rsidRPr="008C4B26" w:rsidRDefault="000672BC" w:rsidP="00794B7D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</w:p>
        </w:tc>
      </w:tr>
      <w:tr w:rsidR="000672BC" w:rsidRPr="008C4B26" w14:paraId="239A7A33" w14:textId="77777777" w:rsidTr="00D96E7C">
        <w:tc>
          <w:tcPr>
            <w:tcW w:w="830" w:type="dxa"/>
          </w:tcPr>
          <w:p w14:paraId="0F4696EE" w14:textId="77777777" w:rsidR="000672BC" w:rsidRPr="008C4B26" w:rsidRDefault="000672BC" w:rsidP="00794B7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</w:p>
        </w:tc>
        <w:tc>
          <w:tcPr>
            <w:tcW w:w="6463" w:type="dxa"/>
          </w:tcPr>
          <w:p w14:paraId="2218F351" w14:textId="77777777" w:rsidR="000672BC" w:rsidRPr="008C4B26" w:rsidRDefault="000672BC" w:rsidP="00794B7D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hr-BA"/>
              </w:rPr>
            </w:pPr>
          </w:p>
        </w:tc>
        <w:tc>
          <w:tcPr>
            <w:tcW w:w="1769" w:type="dxa"/>
          </w:tcPr>
          <w:p w14:paraId="323B2F83" w14:textId="77777777" w:rsidR="000672BC" w:rsidRPr="008C4B26" w:rsidRDefault="000672BC" w:rsidP="00794B7D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hr-BA"/>
              </w:rPr>
            </w:pPr>
          </w:p>
        </w:tc>
      </w:tr>
    </w:tbl>
    <w:p w14:paraId="784EC68C" w14:textId="77777777" w:rsidR="00D9229A" w:rsidRPr="008C4B26" w:rsidRDefault="00D9229A" w:rsidP="00FE460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hr-BA"/>
        </w:rPr>
      </w:pPr>
    </w:p>
    <w:p w14:paraId="0123E8C4" w14:textId="77777777" w:rsidR="00B47DEC" w:rsidRPr="008C4B26" w:rsidRDefault="00B47DEC"/>
    <w:sectPr w:rsidR="00B47DEC" w:rsidRPr="008C4B26" w:rsidSect="00B47DEC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B1C8B3" w14:textId="77777777" w:rsidR="00BD6595" w:rsidRDefault="00BD6595" w:rsidP="004105D7">
      <w:pPr>
        <w:spacing w:after="0" w:line="240" w:lineRule="auto"/>
      </w:pPr>
      <w:r>
        <w:separator/>
      </w:r>
    </w:p>
  </w:endnote>
  <w:endnote w:type="continuationSeparator" w:id="0">
    <w:p w14:paraId="55F1644B" w14:textId="77777777" w:rsidR="00BD6595" w:rsidRDefault="00BD6595" w:rsidP="004105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D94B3" w14:textId="77777777" w:rsidR="00BD6595" w:rsidRDefault="00BD6595" w:rsidP="004105D7">
      <w:pPr>
        <w:spacing w:after="0" w:line="240" w:lineRule="auto"/>
      </w:pPr>
      <w:r>
        <w:separator/>
      </w:r>
    </w:p>
  </w:footnote>
  <w:footnote w:type="continuationSeparator" w:id="0">
    <w:p w14:paraId="7144EDCD" w14:textId="77777777" w:rsidR="00BD6595" w:rsidRDefault="00BD6595" w:rsidP="004105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D2D05" w14:textId="077530A4" w:rsidR="004105D7" w:rsidRPr="001633E7" w:rsidRDefault="004105D7" w:rsidP="004105D7">
    <w:pPr>
      <w:spacing w:after="0"/>
      <w:ind w:left="360"/>
      <w:jc w:val="right"/>
      <w:rPr>
        <w:rFonts w:ascii="Times New Roman" w:hAnsi="Times New Roman" w:cs="Times New Roman"/>
        <w:i/>
        <w:sz w:val="20"/>
        <w:szCs w:val="20"/>
        <w:lang w:val="hr-BA"/>
      </w:rPr>
    </w:pPr>
    <w:r w:rsidRPr="001633E7">
      <w:rPr>
        <w:rFonts w:ascii="Times New Roman" w:hAnsi="Times New Roman" w:cs="Times New Roman"/>
        <w:i/>
        <w:sz w:val="20"/>
        <w:szCs w:val="20"/>
        <w:lang w:val="hr-BA"/>
      </w:rPr>
      <w:t>Obrazac NP1.1 P</w:t>
    </w:r>
    <w:r w:rsidR="0061356C" w:rsidRPr="001633E7">
      <w:rPr>
        <w:rFonts w:ascii="Times New Roman" w:hAnsi="Times New Roman" w:cs="Times New Roman"/>
        <w:i/>
        <w:sz w:val="20"/>
        <w:szCs w:val="20"/>
        <w:lang w:val="hr-BA"/>
      </w:rPr>
      <w:t>5</w:t>
    </w:r>
  </w:p>
  <w:p w14:paraId="1F84D416" w14:textId="77777777" w:rsidR="004105D7" w:rsidRPr="001633E7" w:rsidRDefault="004105D7" w:rsidP="004105D7">
    <w:pPr>
      <w:spacing w:after="0"/>
      <w:ind w:left="360"/>
      <w:jc w:val="right"/>
      <w:rPr>
        <w:rFonts w:ascii="Times New Roman" w:hAnsi="Times New Roman" w:cs="Times New Roman"/>
        <w:sz w:val="20"/>
        <w:szCs w:val="20"/>
        <w:lang w:val="hr-BA"/>
      </w:rPr>
    </w:pPr>
    <w:r w:rsidRPr="001633E7">
      <w:rPr>
        <w:rFonts w:ascii="Times New Roman" w:hAnsi="Times New Roman" w:cs="Times New Roman"/>
        <w:i/>
        <w:sz w:val="20"/>
        <w:szCs w:val="20"/>
        <w:lang w:val="hr-BA"/>
      </w:rPr>
      <w:t xml:space="preserve"> Kontrolni obrazac</w:t>
    </w:r>
  </w:p>
  <w:p w14:paraId="45C91D78" w14:textId="77777777" w:rsidR="004105D7" w:rsidRPr="001633E7" w:rsidRDefault="004105D7" w:rsidP="004105D7">
    <w:pPr>
      <w:pStyle w:val="Header"/>
      <w:jc w:val="right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63492"/>
    <w:multiLevelType w:val="multilevel"/>
    <w:tmpl w:val="2176EE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" w15:restartNumberingAfterBreak="0">
    <w:nsid w:val="2DF707B3"/>
    <w:multiLevelType w:val="multilevel"/>
    <w:tmpl w:val="9B00FE66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3673378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293778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2IjE3NjYyNjU0sTSyUdpeDU4uLM/DyQAtNaAFllws4sAAAA"/>
  </w:docVars>
  <w:rsids>
    <w:rsidRoot w:val="00FE4606"/>
    <w:rsid w:val="000467DA"/>
    <w:rsid w:val="00057B58"/>
    <w:rsid w:val="000672BC"/>
    <w:rsid w:val="000A74BB"/>
    <w:rsid w:val="000D3306"/>
    <w:rsid w:val="00157E81"/>
    <w:rsid w:val="001633E7"/>
    <w:rsid w:val="0024579D"/>
    <w:rsid w:val="002C48AE"/>
    <w:rsid w:val="002C526E"/>
    <w:rsid w:val="002E5F02"/>
    <w:rsid w:val="00332DF7"/>
    <w:rsid w:val="00393598"/>
    <w:rsid w:val="003C15DE"/>
    <w:rsid w:val="003C411C"/>
    <w:rsid w:val="003D28A3"/>
    <w:rsid w:val="004105D7"/>
    <w:rsid w:val="0043515B"/>
    <w:rsid w:val="00451694"/>
    <w:rsid w:val="004835EA"/>
    <w:rsid w:val="004E4A87"/>
    <w:rsid w:val="006068ED"/>
    <w:rsid w:val="0061356C"/>
    <w:rsid w:val="0062310A"/>
    <w:rsid w:val="006C0D77"/>
    <w:rsid w:val="006D198B"/>
    <w:rsid w:val="006F6876"/>
    <w:rsid w:val="00753FD5"/>
    <w:rsid w:val="007C12C1"/>
    <w:rsid w:val="007F3820"/>
    <w:rsid w:val="00811C05"/>
    <w:rsid w:val="00845F7B"/>
    <w:rsid w:val="00855210"/>
    <w:rsid w:val="00875F7F"/>
    <w:rsid w:val="00876F89"/>
    <w:rsid w:val="0088583A"/>
    <w:rsid w:val="008A3545"/>
    <w:rsid w:val="008B584B"/>
    <w:rsid w:val="008C4B26"/>
    <w:rsid w:val="009054F7"/>
    <w:rsid w:val="00912F7F"/>
    <w:rsid w:val="0097275E"/>
    <w:rsid w:val="009A4C96"/>
    <w:rsid w:val="009C0F30"/>
    <w:rsid w:val="009D6157"/>
    <w:rsid w:val="00A21802"/>
    <w:rsid w:val="00AA19FE"/>
    <w:rsid w:val="00AC6CF2"/>
    <w:rsid w:val="00AF24AA"/>
    <w:rsid w:val="00B47DEC"/>
    <w:rsid w:val="00BD6595"/>
    <w:rsid w:val="00C31FC7"/>
    <w:rsid w:val="00CC0B33"/>
    <w:rsid w:val="00CD4790"/>
    <w:rsid w:val="00D9229A"/>
    <w:rsid w:val="00D926FC"/>
    <w:rsid w:val="00D96E7C"/>
    <w:rsid w:val="00DD0B1C"/>
    <w:rsid w:val="00DE1B32"/>
    <w:rsid w:val="00EA106F"/>
    <w:rsid w:val="00EC7C9F"/>
    <w:rsid w:val="00F01410"/>
    <w:rsid w:val="00F121CA"/>
    <w:rsid w:val="00F357FF"/>
    <w:rsid w:val="00F762EB"/>
    <w:rsid w:val="00F96887"/>
    <w:rsid w:val="00FE376F"/>
    <w:rsid w:val="00FE46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D958C8"/>
  <w15:docId w15:val="{F1610DEE-D472-4A12-804E-859EB1E61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7DEC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606"/>
    <w:pPr>
      <w:spacing w:line="256" w:lineRule="auto"/>
      <w:ind w:left="720"/>
      <w:contextualSpacing/>
    </w:pPr>
  </w:style>
  <w:style w:type="table" w:styleId="TableGrid">
    <w:name w:val="Table Grid"/>
    <w:basedOn w:val="TableNormal"/>
    <w:uiPriority w:val="39"/>
    <w:unhideWhenUsed/>
    <w:rsid w:val="00D922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105D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5D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105D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5D7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87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60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if</dc:creator>
  <cp:lastModifiedBy>Marina Cicović</cp:lastModifiedBy>
  <cp:revision>14</cp:revision>
  <cp:lastPrinted>2022-05-05T11:04:00Z</cp:lastPrinted>
  <dcterms:created xsi:type="dcterms:W3CDTF">2022-04-13T10:43:00Z</dcterms:created>
  <dcterms:modified xsi:type="dcterms:W3CDTF">2022-05-05T13:18:00Z</dcterms:modified>
</cp:coreProperties>
</file>